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B924" w14:textId="5B1DA25D" w:rsidR="005362AD" w:rsidRPr="00BA1B52" w:rsidRDefault="005362AD" w:rsidP="00BA1B52">
      <w:pPr>
        <w:ind w:left="2160" w:firstLine="720"/>
        <w:jc w:val="both"/>
        <w:rPr>
          <w:b/>
          <w:i/>
          <w:iCs/>
          <w:sz w:val="72"/>
          <w:szCs w:val="72"/>
          <w:u w:val="single"/>
        </w:rPr>
      </w:pPr>
      <w:r w:rsidRPr="00BA1B52">
        <w:rPr>
          <w:b/>
          <w:i/>
          <w:iCs/>
          <w:sz w:val="96"/>
          <w:szCs w:val="96"/>
          <w:u w:val="single"/>
        </w:rPr>
        <w:t>Quiz</w:t>
      </w:r>
      <w:r w:rsidR="00BA1B52" w:rsidRPr="00BA1B52">
        <w:rPr>
          <w:b/>
          <w:i/>
          <w:iCs/>
          <w:sz w:val="96"/>
          <w:szCs w:val="96"/>
          <w:u w:val="single"/>
        </w:rPr>
        <w:t xml:space="preserve"> # 4</w:t>
      </w:r>
    </w:p>
    <w:p w14:paraId="45CC6C6D" w14:textId="77777777" w:rsidR="005362AD" w:rsidRDefault="005362AD" w:rsidP="005362AD">
      <w:pPr>
        <w:pStyle w:val="ListParagraph"/>
        <w:jc w:val="both"/>
        <w:rPr>
          <w:b/>
        </w:rPr>
      </w:pPr>
    </w:p>
    <w:p w14:paraId="50BD85DA" w14:textId="77777777" w:rsidR="00707F70" w:rsidRDefault="005362AD" w:rsidP="00EF60FB">
      <w:pPr>
        <w:pStyle w:val="ListParagraph"/>
        <w:ind w:left="-990" w:hanging="90"/>
        <w:jc w:val="both"/>
        <w:rPr>
          <w:bCs/>
          <w:sz w:val="26"/>
          <w:szCs w:val="26"/>
        </w:rPr>
      </w:pPr>
      <w:r w:rsidRPr="00BA1B52">
        <w:rPr>
          <w:b/>
          <w:sz w:val="26"/>
          <w:szCs w:val="26"/>
        </w:rPr>
        <w:t>Q1) Assume that you work for TPS Airlines</w:t>
      </w:r>
      <w:bookmarkStart w:id="0" w:name="_Hlk71743986"/>
      <w:r w:rsidRPr="00BA1B52">
        <w:rPr>
          <w:b/>
          <w:sz w:val="26"/>
          <w:szCs w:val="26"/>
        </w:rPr>
        <w:t>. Write a letter to a customer declining her request</w:t>
      </w:r>
      <w:r w:rsidR="00EF60FB">
        <w:rPr>
          <w:b/>
          <w:sz w:val="26"/>
          <w:szCs w:val="26"/>
        </w:rPr>
        <w:t xml:space="preserve"> </w:t>
      </w:r>
      <w:r w:rsidRPr="00FF0B5A">
        <w:rPr>
          <w:b/>
          <w:sz w:val="26"/>
          <w:szCs w:val="26"/>
        </w:rPr>
        <w:t>for an</w:t>
      </w:r>
      <w:r w:rsidRPr="00EF60FB">
        <w:rPr>
          <w:bCs/>
          <w:sz w:val="26"/>
          <w:szCs w:val="26"/>
        </w:rPr>
        <w:t xml:space="preserve"> </w:t>
      </w:r>
    </w:p>
    <w:p w14:paraId="4A5EE5E5" w14:textId="77777777" w:rsidR="00707F70" w:rsidRDefault="00707F70" w:rsidP="00EF60FB">
      <w:pPr>
        <w:pStyle w:val="ListParagraph"/>
        <w:ind w:left="-990" w:hanging="90"/>
        <w:jc w:val="both"/>
        <w:rPr>
          <w:bCs/>
          <w:sz w:val="26"/>
          <w:szCs w:val="26"/>
        </w:rPr>
      </w:pPr>
    </w:p>
    <w:p w14:paraId="497058BA" w14:textId="77777777" w:rsidR="00707F70" w:rsidRDefault="005362AD" w:rsidP="008F270D">
      <w:pPr>
        <w:pStyle w:val="ListParagraph"/>
        <w:ind w:left="-990" w:hanging="90"/>
        <w:jc w:val="both"/>
        <w:rPr>
          <w:bCs/>
          <w:sz w:val="26"/>
          <w:szCs w:val="26"/>
        </w:rPr>
      </w:pPr>
      <w:r w:rsidRPr="00EF60FB">
        <w:rPr>
          <w:bCs/>
          <w:sz w:val="26"/>
          <w:szCs w:val="26"/>
        </w:rPr>
        <w:t>adjustmen</w:t>
      </w:r>
      <w:bookmarkEnd w:id="0"/>
      <w:r w:rsidRPr="00EF60FB">
        <w:rPr>
          <w:bCs/>
          <w:sz w:val="26"/>
          <w:szCs w:val="26"/>
        </w:rPr>
        <w:t>t. She bought an air ticket to Seattle from your airline. Unfortunately</w:t>
      </w:r>
      <w:r w:rsidR="008E25CA" w:rsidRPr="00EF60FB">
        <w:rPr>
          <w:bCs/>
          <w:sz w:val="26"/>
          <w:szCs w:val="26"/>
        </w:rPr>
        <w:t>,</w:t>
      </w:r>
      <w:r w:rsidRPr="00EF60FB">
        <w:rPr>
          <w:bCs/>
          <w:sz w:val="26"/>
          <w:szCs w:val="26"/>
        </w:rPr>
        <w:t xml:space="preserve"> she missed the flight due to an </w:t>
      </w:r>
    </w:p>
    <w:p w14:paraId="45238AFB" w14:textId="77777777" w:rsidR="00707F70" w:rsidRDefault="00707F70" w:rsidP="00EF60FB">
      <w:pPr>
        <w:pStyle w:val="ListParagraph"/>
        <w:ind w:left="-990" w:hanging="90"/>
        <w:jc w:val="both"/>
        <w:rPr>
          <w:bCs/>
          <w:sz w:val="26"/>
          <w:szCs w:val="26"/>
        </w:rPr>
      </w:pPr>
    </w:p>
    <w:p w14:paraId="6D6CF42F" w14:textId="46B28A08" w:rsidR="00707F70" w:rsidRDefault="005362AD" w:rsidP="00C32887">
      <w:pPr>
        <w:pStyle w:val="ListParagraph"/>
        <w:ind w:left="-990" w:hanging="90"/>
        <w:jc w:val="both"/>
        <w:rPr>
          <w:bCs/>
          <w:sz w:val="26"/>
          <w:szCs w:val="26"/>
        </w:rPr>
      </w:pPr>
      <w:r w:rsidRPr="00EF60FB">
        <w:rPr>
          <w:bCs/>
          <w:sz w:val="26"/>
          <w:szCs w:val="26"/>
        </w:rPr>
        <w:t>emergency. Thus, she has requested your airline to refund her money or the ticket. You have to inform her that</w:t>
      </w:r>
    </w:p>
    <w:p w14:paraId="4A662A1A" w14:textId="77777777" w:rsidR="00C32887" w:rsidRPr="00707F70" w:rsidRDefault="00C32887" w:rsidP="00C32887">
      <w:pPr>
        <w:pStyle w:val="ListParagraph"/>
        <w:ind w:left="-990" w:hanging="90"/>
        <w:jc w:val="both"/>
        <w:rPr>
          <w:bCs/>
          <w:sz w:val="26"/>
          <w:szCs w:val="26"/>
        </w:rPr>
      </w:pPr>
    </w:p>
    <w:p w14:paraId="6128CA68" w14:textId="4E96870D" w:rsidR="00B77796" w:rsidRDefault="005362AD" w:rsidP="00B77796">
      <w:pPr>
        <w:pStyle w:val="ListParagraph"/>
        <w:ind w:left="-990" w:hanging="90"/>
        <w:jc w:val="both"/>
        <w:rPr>
          <w:bCs/>
          <w:sz w:val="26"/>
          <w:szCs w:val="26"/>
        </w:rPr>
      </w:pPr>
      <w:r w:rsidRPr="00EF60FB">
        <w:rPr>
          <w:bCs/>
          <w:sz w:val="26"/>
          <w:szCs w:val="26"/>
        </w:rPr>
        <w:t>this is not possible. Use the block format and the indirect approach. [10 marks]</w:t>
      </w:r>
    </w:p>
    <w:p w14:paraId="7FC7E293" w14:textId="77777777" w:rsidR="00B77796" w:rsidRPr="00B77796" w:rsidRDefault="00B77796" w:rsidP="00B77796">
      <w:pPr>
        <w:pStyle w:val="ListParagraph"/>
        <w:ind w:left="-990" w:hanging="90"/>
        <w:jc w:val="both"/>
        <w:rPr>
          <w:bCs/>
          <w:sz w:val="26"/>
          <w:szCs w:val="26"/>
        </w:rPr>
      </w:pPr>
    </w:p>
    <w:p w14:paraId="526A285E" w14:textId="77777777" w:rsidR="00BA1B52" w:rsidRDefault="00BA1B52" w:rsidP="00EF60FB">
      <w:pPr>
        <w:pStyle w:val="ListParagraph"/>
        <w:ind w:left="-990" w:hanging="90"/>
        <w:jc w:val="both"/>
        <w:rPr>
          <w:b/>
          <w:sz w:val="26"/>
          <w:szCs w:val="26"/>
        </w:rPr>
      </w:pPr>
    </w:p>
    <w:p w14:paraId="4CB0C43D" w14:textId="77777777" w:rsidR="00707F70" w:rsidRDefault="005362AD" w:rsidP="002B477E">
      <w:pPr>
        <w:pStyle w:val="ListParagraph"/>
        <w:ind w:left="-990" w:hanging="90"/>
        <w:jc w:val="both"/>
        <w:rPr>
          <w:bCs/>
          <w:sz w:val="26"/>
          <w:szCs w:val="26"/>
        </w:rPr>
      </w:pPr>
      <w:r w:rsidRPr="00BA1B52">
        <w:rPr>
          <w:b/>
          <w:sz w:val="26"/>
          <w:szCs w:val="26"/>
        </w:rPr>
        <w:t xml:space="preserve">Q2) </w:t>
      </w:r>
      <w:bookmarkStart w:id="1" w:name="_Hlk71744961"/>
      <w:r w:rsidRPr="00BA1B52">
        <w:rPr>
          <w:b/>
          <w:sz w:val="26"/>
          <w:szCs w:val="26"/>
        </w:rPr>
        <w:t xml:space="preserve">Write a suitable buffer (one or two sentences only) for the following negative messages </w:t>
      </w:r>
      <w:bookmarkEnd w:id="1"/>
      <w:r w:rsidRPr="00BA1B52">
        <w:rPr>
          <w:b/>
          <w:sz w:val="26"/>
          <w:szCs w:val="26"/>
        </w:rPr>
        <w:t xml:space="preserve">that </w:t>
      </w:r>
      <w:r w:rsidRPr="000150D7">
        <w:rPr>
          <w:b/>
          <w:sz w:val="26"/>
          <w:szCs w:val="26"/>
        </w:rPr>
        <w:t>are written</w:t>
      </w:r>
      <w:r w:rsidRPr="002B477E">
        <w:rPr>
          <w:bCs/>
          <w:sz w:val="26"/>
          <w:szCs w:val="26"/>
        </w:rPr>
        <w:t xml:space="preserve"> </w:t>
      </w:r>
    </w:p>
    <w:p w14:paraId="29729937" w14:textId="77777777" w:rsidR="00707F70" w:rsidRDefault="00707F70" w:rsidP="002B477E">
      <w:pPr>
        <w:pStyle w:val="ListParagraph"/>
        <w:ind w:left="-990" w:hanging="90"/>
        <w:jc w:val="both"/>
        <w:rPr>
          <w:bCs/>
          <w:sz w:val="26"/>
          <w:szCs w:val="26"/>
        </w:rPr>
      </w:pPr>
    </w:p>
    <w:p w14:paraId="329CC2EA" w14:textId="3465336D" w:rsidR="005362AD" w:rsidRPr="002B477E" w:rsidRDefault="005362AD" w:rsidP="002B477E">
      <w:pPr>
        <w:pStyle w:val="ListParagraph"/>
        <w:ind w:left="-990" w:hanging="90"/>
        <w:jc w:val="both"/>
        <w:rPr>
          <w:b/>
          <w:sz w:val="26"/>
          <w:szCs w:val="26"/>
        </w:rPr>
      </w:pPr>
      <w:r w:rsidRPr="002B477E">
        <w:rPr>
          <w:bCs/>
          <w:sz w:val="26"/>
          <w:szCs w:val="26"/>
        </w:rPr>
        <w:t>using the indirect approach. [6 marks]</w:t>
      </w:r>
    </w:p>
    <w:p w14:paraId="127FF2F8" w14:textId="77777777" w:rsidR="00BA1B52" w:rsidRDefault="00BA1B52" w:rsidP="00BA1B52">
      <w:pPr>
        <w:pStyle w:val="ListParagraph"/>
        <w:ind w:left="-990" w:hanging="90"/>
        <w:jc w:val="both"/>
        <w:rPr>
          <w:b/>
        </w:rPr>
      </w:pPr>
    </w:p>
    <w:p w14:paraId="42EE5DA7" w14:textId="77777777" w:rsidR="005362AD" w:rsidRDefault="005362AD" w:rsidP="005362AD">
      <w:pPr>
        <w:pStyle w:val="ListParagraph"/>
        <w:jc w:val="both"/>
        <w:rPr>
          <w:b/>
        </w:rPr>
      </w:pPr>
    </w:p>
    <w:tbl>
      <w:tblPr>
        <w:tblStyle w:val="TableGrid"/>
        <w:tblpPr w:leftFromText="180" w:rightFromText="180" w:vertAnchor="page" w:horzAnchor="page" w:tblpX="960" w:tblpY="8127"/>
        <w:tblW w:w="4333" w:type="pct"/>
        <w:tblInd w:w="0" w:type="dxa"/>
        <w:tblLook w:val="04A0" w:firstRow="1" w:lastRow="0" w:firstColumn="1" w:lastColumn="0" w:noHBand="0" w:noVBand="1"/>
      </w:tblPr>
      <w:tblGrid>
        <w:gridCol w:w="10416"/>
      </w:tblGrid>
      <w:tr w:rsidR="004A50EA" w14:paraId="01FC9383" w14:textId="77777777" w:rsidTr="000E138E">
        <w:trPr>
          <w:trHeight w:val="1324"/>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43CD96" w14:textId="77777777" w:rsidR="004A50EA" w:rsidRDefault="004A50EA" w:rsidP="004A50EA">
            <w:pPr>
              <w:pStyle w:val="ListParagraph"/>
              <w:ind w:left="0"/>
              <w:jc w:val="both"/>
              <w:rPr>
                <w:b/>
              </w:rPr>
            </w:pPr>
            <w:r>
              <w:rPr>
                <w:b/>
              </w:rPr>
              <w:t>Message 1: A letter declining a request for a letter of recommendation</w:t>
            </w:r>
          </w:p>
          <w:p w14:paraId="6732F20B" w14:textId="45A59379" w:rsidR="004A50EA" w:rsidRPr="00404217" w:rsidRDefault="004A50EA" w:rsidP="004A50EA">
            <w:pPr>
              <w:pStyle w:val="ListParagraph"/>
              <w:ind w:left="0"/>
              <w:jc w:val="both"/>
              <w:rPr>
                <w:bCs/>
              </w:rPr>
            </w:pPr>
            <w:r w:rsidRPr="00404217">
              <w:rPr>
                <w:bCs/>
              </w:rPr>
              <w:t>_____________________________________________________________________________________</w:t>
            </w:r>
          </w:p>
          <w:p w14:paraId="287C8842" w14:textId="77777777" w:rsidR="004A50EA" w:rsidRDefault="004A50EA" w:rsidP="004A50EA">
            <w:pPr>
              <w:pStyle w:val="NormalWeb"/>
              <w:spacing w:before="75" w:beforeAutospacing="0" w:after="255" w:afterAutospacing="0" w:line="300" w:lineRule="atLeast"/>
              <w:rPr>
                <w:color w:val="333333"/>
              </w:rPr>
            </w:pPr>
            <w:r>
              <w:rPr>
                <w:color w:val="333333"/>
              </w:rPr>
              <w:t>Unfortunately, I must decline your request at this time. I believe that it would serve your needs better to select another individual whose words would really benefit you.</w:t>
            </w:r>
          </w:p>
          <w:p w14:paraId="4C8413E8" w14:textId="77777777" w:rsidR="004A50EA" w:rsidRDefault="004A50EA" w:rsidP="004A50EA">
            <w:pPr>
              <w:pStyle w:val="NormalWeb"/>
              <w:spacing w:before="75" w:beforeAutospacing="0" w:after="255" w:afterAutospacing="0" w:line="300" w:lineRule="atLeast"/>
              <w:rPr>
                <w:color w:val="333333"/>
              </w:rPr>
            </w:pPr>
            <w:r>
              <w:rPr>
                <w:color w:val="333333"/>
              </w:rPr>
              <w:t>I apologize that I am unable to assist you, but I do, however, wish you the very best in your pursuits.</w:t>
            </w:r>
          </w:p>
        </w:tc>
      </w:tr>
      <w:tr w:rsidR="004A50EA" w14:paraId="191AEE39" w14:textId="77777777" w:rsidTr="000E138E">
        <w:trPr>
          <w:trHeight w:val="3123"/>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B3AF1A" w14:textId="77777777" w:rsidR="004A50EA" w:rsidRDefault="004A50EA" w:rsidP="004A50EA">
            <w:pPr>
              <w:pStyle w:val="ListParagraph"/>
              <w:ind w:left="0"/>
              <w:jc w:val="both"/>
              <w:rPr>
                <w:b/>
              </w:rPr>
            </w:pPr>
            <w:r>
              <w:rPr>
                <w:b/>
              </w:rPr>
              <w:t>Message 2: A letter declining a request for donation</w:t>
            </w:r>
          </w:p>
          <w:p w14:paraId="75516038" w14:textId="7E41D79D" w:rsidR="004A50EA" w:rsidRDefault="004A50EA" w:rsidP="004A50EA">
            <w:pPr>
              <w:pStyle w:val="ListParagraph"/>
              <w:ind w:left="0"/>
              <w:jc w:val="both"/>
              <w:rPr>
                <w:b/>
              </w:rPr>
            </w:pPr>
            <w:r>
              <w:rPr>
                <w:b/>
              </w:rPr>
              <w:t>_____________________________________________________________________________________</w:t>
            </w:r>
          </w:p>
          <w:p w14:paraId="4DE54B24" w14:textId="77777777" w:rsidR="004A50EA" w:rsidRDefault="004A50EA" w:rsidP="004A50EA">
            <w:pPr>
              <w:pStyle w:val="NormalWeb"/>
              <w:spacing w:before="75" w:beforeAutospacing="0" w:after="255" w:afterAutospacing="0" w:line="300" w:lineRule="atLeast"/>
              <w:rPr>
                <w:color w:val="333333"/>
              </w:rPr>
            </w:pPr>
            <w:r>
              <w:rPr>
                <w:color w:val="333333"/>
              </w:rPr>
              <w:t>With the downturn in the economy, our company, like so many others, has had to rationalize our corporate giving, and we have already reached our limits for this fiscal year.</w:t>
            </w:r>
          </w:p>
          <w:p w14:paraId="70807539" w14:textId="77777777" w:rsidR="004A50EA" w:rsidRDefault="004A50EA" w:rsidP="004A50EA">
            <w:pPr>
              <w:pStyle w:val="NormalWeb"/>
              <w:spacing w:before="75" w:beforeAutospacing="0" w:after="255" w:afterAutospacing="0" w:line="300" w:lineRule="atLeast"/>
              <w:rPr>
                <w:color w:val="333333"/>
              </w:rPr>
            </w:pPr>
            <w:r>
              <w:rPr>
                <w:color w:val="333333"/>
              </w:rPr>
              <w:t>If you will contact us before the end of February of next year, we will be in a better position to consider your application.</w:t>
            </w:r>
          </w:p>
          <w:p w14:paraId="0B1E010C" w14:textId="77777777" w:rsidR="004A50EA" w:rsidRDefault="004A50EA" w:rsidP="004A50EA">
            <w:pPr>
              <w:pStyle w:val="NormalWeb"/>
              <w:spacing w:before="75" w:beforeAutospacing="0" w:after="255" w:afterAutospacing="0" w:line="300" w:lineRule="atLeast"/>
              <w:rPr>
                <w:color w:val="333333"/>
              </w:rPr>
            </w:pPr>
            <w:r>
              <w:rPr>
                <w:color w:val="333333"/>
              </w:rPr>
              <w:t>We wish you every success in this year's Springfield Gala.</w:t>
            </w:r>
          </w:p>
        </w:tc>
      </w:tr>
      <w:tr w:rsidR="00744D4D" w14:paraId="00BFB830" w14:textId="77777777" w:rsidTr="000E138E">
        <w:trPr>
          <w:trHeight w:val="3123"/>
        </w:trPr>
        <w:tc>
          <w:tcPr>
            <w:tcW w:w="500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5C5D4B" w14:textId="77777777" w:rsidR="00744D4D" w:rsidRPr="00744D4D" w:rsidRDefault="00744D4D" w:rsidP="004A50EA">
            <w:pPr>
              <w:pStyle w:val="ListParagraph"/>
              <w:ind w:left="0"/>
              <w:jc w:val="both"/>
              <w:rPr>
                <w:bCs/>
              </w:rPr>
            </w:pPr>
          </w:p>
          <w:p w14:paraId="3097D5E0" w14:textId="16BCDAB8" w:rsidR="00744D4D" w:rsidRDefault="00744D4D" w:rsidP="004A50EA">
            <w:pPr>
              <w:pStyle w:val="ListParagraph"/>
              <w:ind w:left="0"/>
              <w:jc w:val="both"/>
              <w:rPr>
                <w:bCs/>
              </w:rPr>
            </w:pPr>
            <w:bookmarkStart w:id="2" w:name="_Hlk71743793"/>
            <w:bookmarkStart w:id="3" w:name="_Hlk71743823"/>
            <w:r w:rsidRPr="00744D4D">
              <w:rPr>
                <w:bCs/>
              </w:rPr>
              <w:t xml:space="preserve">Good evening </w:t>
            </w:r>
            <w:r w:rsidR="00C26B2C">
              <w:rPr>
                <w:bCs/>
              </w:rPr>
              <w:t>M</w:t>
            </w:r>
            <w:r w:rsidRPr="00744D4D">
              <w:rPr>
                <w:bCs/>
              </w:rPr>
              <w:t>am,</w:t>
            </w:r>
            <w:bookmarkEnd w:id="3"/>
          </w:p>
          <w:p w14:paraId="25AA85CB" w14:textId="77777777" w:rsidR="00C26B2C" w:rsidRPr="00744D4D" w:rsidRDefault="00C26B2C" w:rsidP="004A50EA">
            <w:pPr>
              <w:pStyle w:val="ListParagraph"/>
              <w:ind w:left="0"/>
              <w:jc w:val="both"/>
              <w:rPr>
                <w:bCs/>
              </w:rPr>
            </w:pPr>
          </w:p>
          <w:p w14:paraId="666A7EED" w14:textId="1E9438FE" w:rsidR="00744D4D" w:rsidRPr="00744D4D" w:rsidRDefault="00744D4D" w:rsidP="004A50EA">
            <w:pPr>
              <w:pStyle w:val="ListParagraph"/>
              <w:ind w:left="0"/>
              <w:jc w:val="both"/>
              <w:rPr>
                <w:bCs/>
              </w:rPr>
            </w:pPr>
            <w:bookmarkStart w:id="4" w:name="_Hlk71743816"/>
            <w:r w:rsidRPr="00744D4D">
              <w:rPr>
                <w:bCs/>
              </w:rPr>
              <w:t>Thank you for contacting us. We would be happy to assist you.</w:t>
            </w:r>
            <w:bookmarkEnd w:id="4"/>
          </w:p>
          <w:p w14:paraId="68C56B35" w14:textId="77777777" w:rsidR="00C26B2C" w:rsidRDefault="00C26B2C" w:rsidP="00744D4D">
            <w:pPr>
              <w:pStyle w:val="ListParagraph"/>
              <w:ind w:left="0"/>
              <w:jc w:val="both"/>
              <w:rPr>
                <w:bCs/>
              </w:rPr>
            </w:pPr>
          </w:p>
          <w:p w14:paraId="4F42E99B" w14:textId="30AC9B0F" w:rsidR="00744D4D" w:rsidRDefault="00744D4D" w:rsidP="00744D4D">
            <w:pPr>
              <w:pStyle w:val="ListParagraph"/>
              <w:ind w:left="0"/>
              <w:jc w:val="both"/>
            </w:pPr>
            <w:bookmarkStart w:id="5" w:name="_Hlk71743808"/>
            <w:r w:rsidRPr="00744D4D">
              <w:rPr>
                <w:bCs/>
              </w:rPr>
              <w:t xml:space="preserve">The </w:t>
            </w:r>
            <w:proofErr w:type="spellStart"/>
            <w:r w:rsidRPr="00744D4D">
              <w:rPr>
                <w:bCs/>
              </w:rPr>
              <w:t>tps</w:t>
            </w:r>
            <w:proofErr w:type="spellEnd"/>
            <w:r w:rsidRPr="00744D4D">
              <w:rPr>
                <w:bCs/>
              </w:rPr>
              <w:t xml:space="preserve"> airlines work with honesty to provide best services to our customers. We know that due to emergency u were unable to catch flight on time and missed it. This case was put forwarded to high authorities and it was decided that it is impractical for us to issue any refunds for our customers due </w:t>
            </w:r>
            <w:proofErr w:type="gramStart"/>
            <w:r w:rsidRPr="00744D4D">
              <w:rPr>
                <w:bCs/>
              </w:rPr>
              <w:t xml:space="preserve">to </w:t>
            </w:r>
            <w:r w:rsidRPr="00744D4D">
              <w:t xml:space="preserve"> </w:t>
            </w:r>
            <w:r w:rsidRPr="00744D4D">
              <w:t>Company</w:t>
            </w:r>
            <w:r>
              <w:t>’s</w:t>
            </w:r>
            <w:proofErr w:type="gramEnd"/>
            <w:r w:rsidRPr="00744D4D">
              <w:t xml:space="preserve"> Refund Policy</w:t>
            </w:r>
            <w:r>
              <w:t>.</w:t>
            </w:r>
          </w:p>
          <w:bookmarkEnd w:id="5"/>
          <w:p w14:paraId="64C232B6" w14:textId="77777777" w:rsidR="00C26B2C" w:rsidRDefault="00C26B2C" w:rsidP="00C26B2C">
            <w:pPr>
              <w:pStyle w:val="ListParagraph"/>
              <w:ind w:left="0"/>
              <w:jc w:val="both"/>
            </w:pPr>
          </w:p>
          <w:p w14:paraId="2FEC943B" w14:textId="7384E9ED" w:rsidR="00744D4D" w:rsidRDefault="00C26B2C" w:rsidP="00C26B2C">
            <w:pPr>
              <w:pStyle w:val="ListParagraph"/>
              <w:ind w:left="0"/>
              <w:jc w:val="both"/>
            </w:pPr>
            <w:r>
              <w:t xml:space="preserve">However, </w:t>
            </w:r>
            <w:r>
              <w:t xml:space="preserve">as we also </w:t>
            </w:r>
            <w:r>
              <w:t xml:space="preserve">issue a credit to our customers’ </w:t>
            </w:r>
            <w:proofErr w:type="gramStart"/>
            <w:r>
              <w:t>account</w:t>
            </w:r>
            <w:r>
              <w:t xml:space="preserve">  </w:t>
            </w:r>
            <w:r>
              <w:t>we</w:t>
            </w:r>
            <w:proofErr w:type="gramEnd"/>
            <w:r>
              <w:t xml:space="preserve"> can arrange a new flight for you</w:t>
            </w:r>
            <w:r>
              <w:t xml:space="preserve"> for future use. P</w:t>
            </w:r>
            <w:r>
              <w:t>lease let us know the date you want to reschedule your flight</w:t>
            </w:r>
            <w:r>
              <w:t xml:space="preserve"> and we </w:t>
            </w:r>
            <w:r>
              <w:t xml:space="preserve">will </w:t>
            </w:r>
            <w:r>
              <w:t xml:space="preserve">let </w:t>
            </w:r>
            <w:r>
              <w:t xml:space="preserve">you </w:t>
            </w:r>
            <w:r>
              <w:t>know</w:t>
            </w:r>
            <w:r>
              <w:t xml:space="preserve"> the timings of closest flight</w:t>
            </w:r>
            <w:r>
              <w:t>.</w:t>
            </w:r>
            <w:bookmarkEnd w:id="2"/>
          </w:p>
          <w:p w14:paraId="4D0F11D9" w14:textId="562C8946" w:rsidR="00C26B2C" w:rsidRDefault="00C26B2C" w:rsidP="00C26B2C">
            <w:pPr>
              <w:pStyle w:val="ListParagraph"/>
              <w:ind w:left="0"/>
              <w:jc w:val="both"/>
            </w:pPr>
          </w:p>
          <w:p w14:paraId="059B1B4C" w14:textId="0E82F169" w:rsidR="00C26B2C" w:rsidRPr="00C26B2C" w:rsidRDefault="00C26B2C" w:rsidP="00C26B2C">
            <w:pPr>
              <w:jc w:val="both"/>
              <w:rPr>
                <w:sz w:val="28"/>
              </w:rPr>
            </w:pPr>
            <w:bookmarkStart w:id="6" w:name="_Hlk71743832"/>
            <w:r w:rsidRPr="00E85E82">
              <w:rPr>
                <w:rFonts w:asciiTheme="majorBidi" w:hAnsiTheme="majorBidi" w:cstheme="majorBidi"/>
                <w:sz w:val="28"/>
              </w:rPr>
              <w:t xml:space="preserve">TPS </w:t>
            </w:r>
            <w:r>
              <w:rPr>
                <w:rFonts w:asciiTheme="majorBidi" w:hAnsiTheme="majorBidi" w:cstheme="majorBidi"/>
                <w:sz w:val="28"/>
              </w:rPr>
              <w:t xml:space="preserve">airlines </w:t>
            </w:r>
            <w:r w:rsidRPr="00E85E82">
              <w:rPr>
                <w:rFonts w:asciiTheme="majorBidi" w:hAnsiTheme="majorBidi" w:cstheme="majorBidi"/>
                <w:sz w:val="28"/>
              </w:rPr>
              <w:t xml:space="preserve">hope to continue </w:t>
            </w:r>
            <w:r>
              <w:rPr>
                <w:rFonts w:asciiTheme="majorBidi" w:hAnsiTheme="majorBidi" w:cstheme="majorBidi"/>
                <w:sz w:val="28"/>
              </w:rPr>
              <w:t xml:space="preserve">the </w:t>
            </w:r>
            <w:r w:rsidRPr="00E85E82">
              <w:rPr>
                <w:rFonts w:asciiTheme="majorBidi" w:hAnsiTheme="majorBidi" w:cstheme="majorBidi"/>
                <w:sz w:val="28"/>
              </w:rPr>
              <w:t xml:space="preserve">relationship </w:t>
            </w:r>
            <w:r>
              <w:rPr>
                <w:rFonts w:asciiTheme="majorBidi" w:hAnsiTheme="majorBidi" w:cstheme="majorBidi"/>
                <w:sz w:val="28"/>
              </w:rPr>
              <w:t xml:space="preserve">between us. </w:t>
            </w:r>
            <w:bookmarkEnd w:id="6"/>
          </w:p>
          <w:p w14:paraId="5E3D6761" w14:textId="77777777" w:rsidR="00C26B2C" w:rsidRDefault="00C26B2C" w:rsidP="00C26B2C">
            <w:pPr>
              <w:pStyle w:val="ListParagraph"/>
              <w:ind w:left="0"/>
              <w:jc w:val="both"/>
              <w:rPr>
                <w:bCs/>
              </w:rPr>
            </w:pPr>
          </w:p>
          <w:p w14:paraId="5CBAC86D" w14:textId="77777777" w:rsidR="00C26B2C" w:rsidRDefault="00C26B2C" w:rsidP="00C26B2C">
            <w:pPr>
              <w:pStyle w:val="ListParagraph"/>
              <w:ind w:left="0"/>
              <w:jc w:val="both"/>
              <w:rPr>
                <w:sz w:val="28"/>
              </w:rPr>
            </w:pPr>
            <w:r>
              <w:rPr>
                <w:sz w:val="28"/>
              </w:rPr>
              <w:t>Sincerely,</w:t>
            </w:r>
          </w:p>
          <w:p w14:paraId="37D54048" w14:textId="77777777" w:rsidR="00C26B2C" w:rsidRDefault="00C26B2C" w:rsidP="00C26B2C">
            <w:pPr>
              <w:pStyle w:val="ListParagraph"/>
              <w:ind w:left="0"/>
              <w:jc w:val="both"/>
              <w:rPr>
                <w:bCs/>
              </w:rPr>
            </w:pPr>
          </w:p>
          <w:p w14:paraId="4401E698" w14:textId="77777777" w:rsidR="00C26B2C" w:rsidRDefault="00C26B2C" w:rsidP="00C26B2C">
            <w:pPr>
              <w:pStyle w:val="ListParagraph"/>
              <w:ind w:left="0"/>
              <w:jc w:val="both"/>
              <w:rPr>
                <w:sz w:val="28"/>
              </w:rPr>
            </w:pPr>
            <w:r>
              <w:rPr>
                <w:sz w:val="28"/>
              </w:rPr>
              <w:t>Boris Johnson</w:t>
            </w:r>
          </w:p>
          <w:p w14:paraId="26632D6F" w14:textId="77777777" w:rsidR="00C26B2C" w:rsidRDefault="00C26B2C" w:rsidP="00C26B2C">
            <w:pPr>
              <w:pStyle w:val="ListParagraph"/>
              <w:ind w:left="0"/>
              <w:jc w:val="both"/>
              <w:rPr>
                <w:bCs/>
                <w:sz w:val="28"/>
              </w:rPr>
            </w:pPr>
          </w:p>
          <w:p w14:paraId="24D0FE7D" w14:textId="6A288CC0" w:rsidR="00C26B2C" w:rsidRPr="00744D4D" w:rsidRDefault="00C26B2C" w:rsidP="00C26B2C">
            <w:pPr>
              <w:pStyle w:val="ListParagraph"/>
              <w:ind w:left="0"/>
              <w:jc w:val="both"/>
              <w:rPr>
                <w:bCs/>
              </w:rPr>
            </w:pPr>
            <w:proofErr w:type="spellStart"/>
            <w:r>
              <w:rPr>
                <w:bCs/>
                <w:sz w:val="28"/>
              </w:rPr>
              <w:t>Tps</w:t>
            </w:r>
            <w:proofErr w:type="spellEnd"/>
            <w:r>
              <w:rPr>
                <w:bCs/>
                <w:sz w:val="28"/>
              </w:rPr>
              <w:t xml:space="preserve"> airlines</w:t>
            </w:r>
          </w:p>
        </w:tc>
      </w:tr>
    </w:tbl>
    <w:p w14:paraId="3A0721DB" w14:textId="77777777" w:rsidR="007660CE" w:rsidRDefault="007660CE"/>
    <w:sectPr w:rsidR="007660CE" w:rsidSect="00EF60FB">
      <w:pgSz w:w="12240" w:h="15840"/>
      <w:pgMar w:top="450" w:right="27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sjQ0MDI1NzEwNjNV0lEKTi0uzszPAykwrgUAY2UJVSwAAAA="/>
  </w:docVars>
  <w:rsids>
    <w:rsidRoot w:val="00D60F0A"/>
    <w:rsid w:val="000150D7"/>
    <w:rsid w:val="000E138E"/>
    <w:rsid w:val="002B477E"/>
    <w:rsid w:val="00404217"/>
    <w:rsid w:val="004A50EA"/>
    <w:rsid w:val="005362AD"/>
    <w:rsid w:val="006911BE"/>
    <w:rsid w:val="00707F70"/>
    <w:rsid w:val="00744D4D"/>
    <w:rsid w:val="007660CE"/>
    <w:rsid w:val="008E25CA"/>
    <w:rsid w:val="008F270D"/>
    <w:rsid w:val="00A25169"/>
    <w:rsid w:val="00A50968"/>
    <w:rsid w:val="00B77796"/>
    <w:rsid w:val="00B97ED6"/>
    <w:rsid w:val="00BA1B52"/>
    <w:rsid w:val="00C26B2C"/>
    <w:rsid w:val="00C32887"/>
    <w:rsid w:val="00D60F0A"/>
    <w:rsid w:val="00EF60FB"/>
    <w:rsid w:val="00F8121B"/>
    <w:rsid w:val="00FF0B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53DA1"/>
  <w15:chartTrackingRefBased/>
  <w15:docId w15:val="{98718263-0CE4-4B88-88D0-25BDAF1F2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2AD"/>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362A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362AD"/>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59"/>
    <w:rsid w:val="005362AD"/>
    <w:pPr>
      <w:spacing w:after="0" w:line="240" w:lineRule="auto"/>
    </w:pPr>
    <w:rPr>
      <w:rFonts w:eastAsiaTheme="minorEastAsia"/>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384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2</Pages>
  <Words>337</Words>
  <Characters>19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Sultan</dc:creator>
  <cp:keywords/>
  <dc:description/>
  <cp:lastModifiedBy>mukand rathi</cp:lastModifiedBy>
  <cp:revision>18</cp:revision>
  <dcterms:created xsi:type="dcterms:W3CDTF">2021-05-07T05:51:00Z</dcterms:created>
  <dcterms:modified xsi:type="dcterms:W3CDTF">2021-05-12T15:54:00Z</dcterms:modified>
</cp:coreProperties>
</file>